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3EA50" w14:textId="77777777" w:rsidR="007D4D22" w:rsidRDefault="004C7959">
      <w:pPr>
        <w:pStyle w:val="Heading1"/>
      </w:pPr>
      <w:bookmarkStart w:id="0" w:name="key-equations"/>
      <w:r>
        <w:t>Key Equations</w:t>
      </w:r>
    </w:p>
    <w:p w14:paraId="4E10BE87" w14:textId="77777777" w:rsidR="007D4D22" w:rsidRDefault="004C7959">
      <w:pPr>
        <w:pStyle w:val="FirstParagraph"/>
      </w:pPr>
      <w:r>
        <w:rPr>
          <w:i/>
          <w:iCs/>
        </w:rPr>
        <w:t>Equation</w:t>
      </w:r>
      <w:r>
        <w:t xml:space="preserve"> 12.1 (page 477)</w:t>
      </w:r>
    </w:p>
    <w:p w14:paraId="736A151C" w14:textId="5FC6B359" w:rsidR="007D4D22" w:rsidRDefault="004C7959">
      <w:pPr>
        <w:pStyle w:val="BodyText"/>
      </w:pPr>
      <w:r>
        <w:t>Boy</w:t>
      </w:r>
      <w:r>
        <w:t xml:space="preserve">le's law (where </w:t>
      </w:r>
      <w:r>
        <w:rPr>
          <w:noProof/>
        </w:rPr>
        <w:drawing>
          <wp:inline distT="0" distB="0" distL="0" distR="0" wp14:anchorId="5A0C2AAB" wp14:editId="1FCDD2D1">
            <wp:extent cx="133350" cy="123825"/>
            <wp:effectExtent l="0" t="0" r="0" b="0"/>
            <wp:docPr id="1" name="Picture" descr=" 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P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the pressure and </w:t>
      </w:r>
      <w:r>
        <w:rPr>
          <w:noProof/>
        </w:rPr>
        <w:drawing>
          <wp:inline distT="0" distB="0" distL="0" distR="0" wp14:anchorId="361D5698" wp14:editId="1E8FE7AD">
            <wp:extent cx="133350" cy="123825"/>
            <wp:effectExtent l="0" t="0" r="0" b="0"/>
            <wp:docPr id="2" name="Picture" descr=" 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V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the volume)</w:t>
      </w:r>
    </w:p>
    <w:p w14:paraId="47B8CBBB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11B7A540" wp14:editId="4D4B5414">
            <wp:extent cx="904875" cy="152400"/>
            <wp:effectExtent l="0" t="0" r="0" b="0"/>
            <wp:docPr id="3" name="Picture" descr=" P 1 V 1 equals P 2 V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P_%7B1%7DV_%7B1%7D%20%3D%20P_%7B2%7DV_%7B2%7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CA8D1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2 (page 478)</w:t>
      </w:r>
    </w:p>
    <w:p w14:paraId="3E951246" w14:textId="77777777" w:rsidR="007D4D22" w:rsidRDefault="004C7959">
      <w:pPr>
        <w:pStyle w:val="BodyText"/>
      </w:pPr>
      <w:r>
        <w:t xml:space="preserve">Charles’s law (where </w:t>
      </w:r>
      <w:r>
        <w:rPr>
          <w:noProof/>
        </w:rPr>
        <w:drawing>
          <wp:inline distT="0" distB="0" distL="0" distR="0" wp14:anchorId="5DE55636" wp14:editId="42293261">
            <wp:extent cx="123825" cy="123825"/>
            <wp:effectExtent l="0" t="0" r="0" b="0"/>
            <wp:docPr id="4" name="Picture" descr="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the Kelvin temperature)</w:t>
      </w:r>
    </w:p>
    <w:p w14:paraId="77EAD1AE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417E8822" wp14:editId="2E395279">
            <wp:extent cx="600075" cy="381000"/>
            <wp:effectExtent l="0" t="0" r="0" b="0"/>
            <wp:docPr id="5" name="Picture" descr=" V 1 Over T 1 equals V 2 Over T 2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%5Cfrac%7BV_%7B1%7D%7D%7BT_%7B1%7D%7D%20%3D%20%5Cfrac%7BV_%7B2%7D%7D%7BT_%7B2%7D%7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B00A4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3 (page 479)</w:t>
      </w:r>
    </w:p>
    <w:p w14:paraId="37D453F1" w14:textId="77777777" w:rsidR="007D4D22" w:rsidRDefault="004C7959">
      <w:pPr>
        <w:pStyle w:val="BodyText"/>
      </w:pPr>
      <w:r>
        <w:t>General gas law (combined gas law) for a fixed amount of gas</w:t>
      </w:r>
    </w:p>
    <w:p w14:paraId="67A51F83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681DC8CB" wp14:editId="59ACEF9B">
            <wp:extent cx="962025" cy="381000"/>
            <wp:effectExtent l="0" t="0" r="0" b="0"/>
            <wp:docPr id="6" name="Picture" descr=" P 1 V 1 Over T 1 equals P 2 V 2 Over T 2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%5Cfrac%7BP_%7B1%7DV_%7B1%7D%7D%7BT_%7B1%7D%7D%20%3D%20%5Cfrac%7BP_%7B2%7DV_%7B2%7D%7D%7BT_%7B2%7D%7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6D20F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4 (page 481)</w:t>
      </w:r>
    </w:p>
    <w:p w14:paraId="34A571C0" w14:textId="77777777" w:rsidR="007D4D22" w:rsidRDefault="004C7959">
      <w:pPr>
        <w:pStyle w:val="BodyText"/>
      </w:pPr>
      <w:r>
        <w:t xml:space="preserve">Ideal gas law (where </w:t>
      </w:r>
      <w:r>
        <w:rPr>
          <w:noProof/>
        </w:rPr>
        <w:drawing>
          <wp:inline distT="0" distB="0" distL="0" distR="0" wp14:anchorId="5A7101AC" wp14:editId="3C5A00B2">
            <wp:extent cx="104775" cy="76200"/>
            <wp:effectExtent l="0" t="0" r="0" b="0"/>
            <wp:docPr id="7" name="Picture" descr="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n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the amount of gas (moles) and </w:t>
      </w:r>
      <w:r>
        <w:rPr>
          <w:noProof/>
        </w:rPr>
        <w:drawing>
          <wp:inline distT="0" distB="0" distL="0" distR="0" wp14:anchorId="63D98501" wp14:editId="2AD05720">
            <wp:extent cx="133350" cy="123825"/>
            <wp:effectExtent l="0" t="0" r="0" b="0"/>
            <wp:docPr id="8" name="Picture" descr=" 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R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the universal gas constant, </w:t>
      </w:r>
      <w:r>
        <w:rPr>
          <w:noProof/>
        </w:rPr>
        <w:drawing>
          <wp:inline distT="0" distB="0" distL="0" distR="0" wp14:anchorId="15AB1F59" wp14:editId="60DE6010">
            <wp:extent cx="1876425" cy="180975"/>
            <wp:effectExtent l="0" t="0" r="0" b="0"/>
            <wp:docPr id="9" name="Picture" descr="0.082057 L dot atm divided by K dot mol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0.082057L%20%5Ccdot%20%5Ctext%7Batm%7D%2FK%20%5Ccdot%20%5Ctext%7Bmol%7D%2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9A698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4E1831A2" wp14:editId="1134FC4E">
            <wp:extent cx="800100" cy="123825"/>
            <wp:effectExtent l="0" t="0" r="0" b="0"/>
            <wp:docPr id="10" name="Picture" descr="PV equals n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%5Ctext%7BPV%7D%20%3D%20%5Ctext%7BnRT%7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8F8DF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5 (page 483)</w:t>
      </w:r>
    </w:p>
    <w:p w14:paraId="5D80732E" w14:textId="77777777" w:rsidR="007D4D22" w:rsidRDefault="004C7959">
      <w:pPr>
        <w:pStyle w:val="BodyText"/>
      </w:pPr>
      <w:r>
        <w:t xml:space="preserve">Density of gases (where </w:t>
      </w:r>
      <w:r>
        <w:rPr>
          <w:noProof/>
        </w:rPr>
        <w:drawing>
          <wp:inline distT="0" distB="0" distL="0" distR="0" wp14:anchorId="38BFF7C1" wp14:editId="37908287">
            <wp:extent cx="95250" cy="123825"/>
            <wp:effectExtent l="0" t="0" r="0" b="0"/>
            <wp:docPr id="11" name="Picture" descr="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the gas density)</w:t>
      </w:r>
    </w:p>
    <w:p w14:paraId="23CF8268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3DEC3F99" wp14:editId="2B50A028">
            <wp:extent cx="1028700" cy="361950"/>
            <wp:effectExtent l="0" t="0" r="0" b="0"/>
            <wp:docPr id="12" name="Picture" descr="d equals m Over V equals PM Over RT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d%20%3D%20%5Cfrac%7Bm%7D%7BV%7D%20%3D%20%5Cfrac%7B%5Ctext%7BPM%7D%7D%7B%5Ctext%7BRT%7D%7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A8953" w14:textId="77777777" w:rsidR="007D4D22" w:rsidRDefault="004C7959">
      <w:pPr>
        <w:pStyle w:val="BodyText"/>
      </w:pPr>
      <w:r>
        <w:rPr>
          <w:i/>
          <w:iCs/>
        </w:rPr>
        <w:t>Eq</w:t>
      </w:r>
      <w:r>
        <w:rPr>
          <w:i/>
          <w:iCs/>
        </w:rPr>
        <w:t>uation</w:t>
      </w:r>
      <w:r>
        <w:t xml:space="preserve"> (page 488)</w:t>
      </w:r>
    </w:p>
    <w:p w14:paraId="7703222C" w14:textId="77777777" w:rsidR="007D4D22" w:rsidRDefault="004C7959">
      <w:pPr>
        <w:pStyle w:val="BodyText"/>
      </w:pPr>
      <w:r>
        <w:t xml:space="preserve">Dalton’s law of partial pressures. The total pressure of a gas mixture is the sum of the partial pressures of the component gases </w:t>
      </w:r>
      <w:r>
        <w:rPr>
          <w:noProof/>
        </w:rPr>
        <w:drawing>
          <wp:inline distT="0" distB="0" distL="0" distR="0" wp14:anchorId="4F1CF4A0" wp14:editId="24E16CA7">
            <wp:extent cx="304800" cy="180975"/>
            <wp:effectExtent l="0" t="0" r="0" b="0"/>
            <wp:docPr id="13" name="Picture" descr=" P Subscript n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%5Cleft%28%20P_%7Bn%7D%20%5Cright%2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.</w:t>
      </w:r>
    </w:p>
    <w:p w14:paraId="4E42D6EA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771203ED" wp14:editId="092DA352">
            <wp:extent cx="1981200" cy="152400"/>
            <wp:effectExtent l="0" t="0" r="0" b="0"/>
            <wp:docPr id="14" name="Picture" descr=" P Subscript tota l equals P 1 plus P 2 plus P 3 plus dot dot d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P_%7B%5Ctext%7Btota%7D%5Ctext%7Bl%7D%7D%20%3D%20P_%7B1%7D%20%2B%20P_%7B2%7D%20%2B%20P_%7B3%7D%20%2B%20%5Ccdot%20%5Ccdot%20%5Ccdot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B9C42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7 (page 488)</w:t>
      </w:r>
    </w:p>
    <w:p w14:paraId="0AE6743C" w14:textId="77777777" w:rsidR="007D4D22" w:rsidRDefault="004C7959">
      <w:pPr>
        <w:pStyle w:val="BodyText"/>
      </w:pPr>
      <w:r>
        <w:t xml:space="preserve">The total pressure of a gas mixture is equal to the total number of moles of </w:t>
      </w:r>
      <w:r>
        <w:t xml:space="preserve">gases multiplied by </w:t>
      </w:r>
      <w:r>
        <w:rPr>
          <w:noProof/>
        </w:rPr>
        <w:drawing>
          <wp:inline distT="0" distB="0" distL="0" distR="0" wp14:anchorId="36DF3CF5" wp14:editId="2D325760">
            <wp:extent cx="571500" cy="180975"/>
            <wp:effectExtent l="0" t="0" r="0" b="0"/>
            <wp:docPr id="15" name="Picture" descr=" RT divided by V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%5Cleft%28%20%5Ctext%7BRT%7D%2FV%20%5Cright%29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.</w:t>
      </w:r>
    </w:p>
    <w:p w14:paraId="4605D6C5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7F4EC594" wp14:editId="0BFEB874">
            <wp:extent cx="1485900" cy="419100"/>
            <wp:effectExtent l="0" t="0" r="0" b="0"/>
            <wp:docPr id="16" name="Picture" descr=" P Subscript total equals n Subscript total RT Over V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P_%7B%5Ctext%7Btotal%7D%7D%20%3D%20n_%7B%5Ctext%7Btotal%7D%7D%5Cleft%28%20%5Cfrac%7B%5Ctext%7BRT%7D%7D%7BV%7D%20%5Cright%2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D2D83" w14:textId="77777777" w:rsidR="007D4D22" w:rsidRDefault="004C7959">
      <w:pPr>
        <w:pStyle w:val="BodyText"/>
      </w:pPr>
      <w:r>
        <w:rPr>
          <w:i/>
          <w:iCs/>
        </w:rPr>
        <w:lastRenderedPageBreak/>
        <w:t>Equation</w:t>
      </w:r>
      <w:r>
        <w:t xml:space="preserve"> 12.8 (page 489)</w:t>
      </w:r>
    </w:p>
    <w:p w14:paraId="3997F4A6" w14:textId="77777777" w:rsidR="007D4D22" w:rsidRDefault="004C7959">
      <w:pPr>
        <w:pStyle w:val="BodyText"/>
      </w:pPr>
      <w:r>
        <w:t xml:space="preserve">The partial pressure of a gas (A) in a mixture is the product of its mole fraction </w:t>
      </w:r>
      <w:r>
        <w:rPr>
          <w:noProof/>
        </w:rPr>
        <w:drawing>
          <wp:inline distT="0" distB="0" distL="0" distR="0" wp14:anchorId="45F6ED04" wp14:editId="2CEF991B">
            <wp:extent cx="352425" cy="180975"/>
            <wp:effectExtent l="0" t="0" r="0" b="0"/>
            <wp:docPr id="17" name="Picture" descr=" X Subscript A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%5Cleft%28%20X_%7BA%7D%20%5Cright%29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nd the total pressure of the mixture.</w:t>
      </w:r>
    </w:p>
    <w:p w14:paraId="15915A07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7ED174CD" wp14:editId="447ACE10">
            <wp:extent cx="1200150" cy="180975"/>
            <wp:effectExtent l="0" t="0" r="0" b="0"/>
            <wp:docPr id="18" name="Picture" descr=" P Subscript A equals X Subscript A P Subscript total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P_%7BA%7D%20%3D%20X_%7BA%7D%5Cleft%28%20P_%7B%5Ctext%7Btotal%7D%7D%20%5Cright%29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76A3B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9 (page 492)</w:t>
      </w:r>
    </w:p>
    <w:p w14:paraId="5CF308F0" w14:textId="77777777" w:rsidR="007D4D22" w:rsidRDefault="004C7959">
      <w:pPr>
        <w:pStyle w:val="BodyText"/>
      </w:pPr>
      <w:r>
        <w:t xml:space="preserve">Maxwell’s equation, which relates the rms speed </w:t>
      </w:r>
      <w:r>
        <w:rPr>
          <w:noProof/>
        </w:rPr>
        <w:drawing>
          <wp:inline distT="0" distB="0" distL="0" distR="0" wp14:anchorId="364023BD" wp14:editId="55A7E107">
            <wp:extent cx="495300" cy="314325"/>
            <wp:effectExtent l="0" t="0" r="0" b="0"/>
            <wp:docPr id="19" name="Picture" descr=" the square root of u squared overbar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textstyle%20%5Cleft%28%20%5Csqrt%7B%5Coverline%7Bu%5E%7B2%7D%7D%7D%20%5Cright%29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o t</w:t>
      </w:r>
      <w:r>
        <w:t>he molar mass of a gas (</w:t>
      </w:r>
      <w:r>
        <w:rPr>
          <w:i/>
          <w:iCs/>
        </w:rPr>
        <w:t>M</w:t>
      </w:r>
      <w:r>
        <w:t>) and its temperature (</w:t>
      </w:r>
      <w:r>
        <w:rPr>
          <w:i/>
          <w:iCs/>
        </w:rPr>
        <w:t>T</w:t>
      </w:r>
      <w:r>
        <w:t>)</w:t>
      </w:r>
    </w:p>
    <w:p w14:paraId="72AABF2B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24709B71" wp14:editId="0F0805FC">
            <wp:extent cx="1085850" cy="419100"/>
            <wp:effectExtent l="0" t="0" r="0" b="0"/>
            <wp:docPr id="20" name="Picture" descr="the square root of u squared overbar equals the square root of 3 RT Over M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%5Csqrt%7B%5Coverline%7Bu%5E%7B2%7D%7D%7D%20%3D%20%5Csqrt%7B%5Cfrac%7B3%5Ctext%7BRT%7D%7D%7BM%7D%7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4C89D" w14:textId="77777777" w:rsidR="007D4D22" w:rsidRDefault="004C7959">
      <w:pPr>
        <w:pStyle w:val="BodyText"/>
      </w:pPr>
      <w:r>
        <w:rPr>
          <w:i/>
          <w:iCs/>
        </w:rPr>
        <w:t>Equation</w:t>
      </w:r>
      <w:r>
        <w:t xml:space="preserve"> 12.10 (page 492)</w:t>
      </w:r>
    </w:p>
    <w:p w14:paraId="6A40E967" w14:textId="77777777" w:rsidR="007D4D22" w:rsidRDefault="004C7959">
      <w:pPr>
        <w:pStyle w:val="BodyText"/>
      </w:pPr>
      <w:r>
        <w:t>Graham’s law. The rate of effusion of a gas—the quantity of material moving from one place to another in a given amount of time—is inversely proportional to the square root of its molar mass.</w:t>
      </w:r>
    </w:p>
    <w:p w14:paraId="5747015D" w14:textId="77777777" w:rsidR="007D4D22" w:rsidRDefault="004C7959">
      <w:pPr>
        <w:pStyle w:val="BodyText"/>
      </w:pPr>
      <w:r>
        <w:rPr>
          <w:noProof/>
        </w:rPr>
        <w:drawing>
          <wp:inline distT="0" distB="0" distL="0" distR="0" wp14:anchorId="41DA5669" wp14:editId="7031C705">
            <wp:extent cx="3733800" cy="523875"/>
            <wp:effectExtent l="0" t="0" r="0" b="0"/>
            <wp:docPr id="21" name="Picture" descr=" Rate of effusion of gas 1 Over Rate of effusion of gas 2 equals the square root of molar mass of gas 2 Over molar mass of gas 1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latex?%5Cdisplaystyle%20%5Cfrac%7B%5Ctext%7BRate%5C%20of%5C%20effusion%5C%20of%5C%20gas%5C%201%7D%7D%7B%5Ctext%7BRate%5C%20of%5C%20effusion%5C%20of%5C%20gas%5C%202%7D%7D%20%3D%20%5Csqrt%7B%5Cfrac%7B%5Ctext%7Bmolar%5C%20mass%5C%20of%5C%20gas%5C%202%7D%7D%7B%5Ctext%7Bmolar%5C%20mass%5C%20of%5C%20gas%5C%201%7D%7D%7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sectPr w:rsidR="007D4D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35EB0" w14:textId="77777777" w:rsidR="00000000" w:rsidRDefault="004C7959">
      <w:pPr>
        <w:spacing w:after="0"/>
      </w:pPr>
      <w:r>
        <w:separator/>
      </w:r>
    </w:p>
  </w:endnote>
  <w:endnote w:type="continuationSeparator" w:id="0">
    <w:p w14:paraId="573FBC5C" w14:textId="77777777" w:rsidR="00000000" w:rsidRDefault="004C79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CF298" w14:textId="77777777" w:rsidR="007D4D22" w:rsidRDefault="004C7959">
      <w:r>
        <w:separator/>
      </w:r>
    </w:p>
  </w:footnote>
  <w:footnote w:type="continuationSeparator" w:id="0">
    <w:p w14:paraId="42E7EC50" w14:textId="77777777" w:rsidR="007D4D22" w:rsidRDefault="004C79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A8D4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7959"/>
    <w:rsid w:val="004E29B3"/>
    <w:rsid w:val="00590D07"/>
    <w:rsid w:val="00784D58"/>
    <w:rsid w:val="007D4D2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23DABC"/>
  <w15:docId w15:val="{53B11130-7229-4DCD-BB65-B486D057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C79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7959"/>
  </w:style>
  <w:style w:type="paragraph" w:styleId="Footer">
    <w:name w:val="footer"/>
    <w:basedOn w:val="Normal"/>
    <w:link w:val="FooterChar"/>
    <w:unhideWhenUsed/>
    <w:rsid w:val="004C795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79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24</Words>
  <Characters>1018</Characters>
  <Application>Microsoft Office Word</Application>
  <DocSecurity>0</DocSecurity>
  <Lines>40</Lines>
  <Paragraphs>25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ph Polizzotto</cp:lastModifiedBy>
  <cp:revision>2</cp:revision>
  <cp:lastPrinted>2021-04-30T21:49:00Z</cp:lastPrinted>
  <dcterms:created xsi:type="dcterms:W3CDTF">2021-04-30T19:29:00Z</dcterms:created>
  <dcterms:modified xsi:type="dcterms:W3CDTF">2021-04-30T22:05:00Z</dcterms:modified>
</cp:coreProperties>
</file>